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A9FB1C" w14:textId="77777777" w:rsidR="003E4708" w:rsidRDefault="00AD2CAE" w:rsidP="009F237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 w:rsidRPr="00466DC3">
        <w:rPr>
          <w:sz w:val="26"/>
          <w:szCs w:val="26"/>
        </w:rPr>
        <w:t>Проректор</w:t>
      </w:r>
      <w:r w:rsidR="00A43CBF">
        <w:rPr>
          <w:sz w:val="26"/>
          <w:szCs w:val="26"/>
        </w:rPr>
        <w:t>у</w:t>
      </w:r>
      <w:r w:rsidRPr="00466DC3">
        <w:rPr>
          <w:sz w:val="26"/>
          <w:szCs w:val="26"/>
        </w:rPr>
        <w:t xml:space="preserve"> </w:t>
      </w:r>
    </w:p>
    <w:p w14:paraId="07FED08E" w14:textId="6F7BDF52" w:rsidR="00AD2CAE" w:rsidRPr="00466DC3" w:rsidRDefault="00D30E9C" w:rsidP="009F237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>
        <w:rPr>
          <w:sz w:val="28"/>
          <w:szCs w:val="28"/>
        </w:rPr>
        <w:t>Олегу КАРОМУ</w:t>
      </w:r>
    </w:p>
    <w:p w14:paraId="55937EB3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6706BD3" w14:textId="314A4D44" w:rsidR="00AD2CAE" w:rsidRDefault="00B36EF5" w:rsidP="00B36EF5">
      <w:pPr>
        <w:ind w:left="2832" w:firstLine="708"/>
        <w:jc w:val="center"/>
        <w:rPr>
          <w:i/>
          <w:color w:val="FF0000"/>
        </w:rPr>
      </w:pPr>
      <w:r w:rsidRPr="00FF191F">
        <w:rPr>
          <w:sz w:val="26"/>
          <w:szCs w:val="26"/>
        </w:rPr>
        <w:t>Завідувач</w:t>
      </w:r>
      <w:r w:rsidR="00A43CBF">
        <w:rPr>
          <w:sz w:val="26"/>
          <w:szCs w:val="26"/>
        </w:rPr>
        <w:t>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66452C94" w14:textId="77777777" w:rsidR="00B36EF5" w:rsidRPr="00FF191F" w:rsidRDefault="00B36EF5" w:rsidP="00B36EF5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55078310" w14:textId="77777777" w:rsidR="00B36EF5" w:rsidRDefault="00B36EF5" w:rsidP="00B36EF5">
      <w:pPr>
        <w:ind w:left="2832" w:firstLine="708"/>
        <w:jc w:val="center"/>
        <w:rPr>
          <w:sz w:val="26"/>
          <w:szCs w:val="26"/>
        </w:rPr>
      </w:pPr>
    </w:p>
    <w:p w14:paraId="71E54C79" w14:textId="77777777" w:rsidR="00AD2CAE" w:rsidRDefault="00AD2CAE" w:rsidP="00AD2CAE">
      <w:pPr>
        <w:jc w:val="center"/>
        <w:rPr>
          <w:sz w:val="26"/>
          <w:szCs w:val="26"/>
        </w:rPr>
      </w:pPr>
    </w:p>
    <w:p w14:paraId="06CC1E6F" w14:textId="77777777" w:rsidR="00B36EF5" w:rsidRPr="00466DC3" w:rsidRDefault="00B36EF5" w:rsidP="00AD2CAE">
      <w:pPr>
        <w:jc w:val="center"/>
        <w:rPr>
          <w:sz w:val="26"/>
          <w:szCs w:val="26"/>
        </w:rPr>
      </w:pPr>
    </w:p>
    <w:p w14:paraId="04B3C176" w14:textId="77777777" w:rsidR="00AD2CAE" w:rsidRPr="00466DC3" w:rsidRDefault="00AD2CAE" w:rsidP="00AD2CAE">
      <w:pPr>
        <w:jc w:val="center"/>
        <w:rPr>
          <w:sz w:val="26"/>
          <w:szCs w:val="26"/>
        </w:rPr>
      </w:pPr>
      <w:r w:rsidRPr="00466DC3">
        <w:rPr>
          <w:sz w:val="26"/>
          <w:szCs w:val="26"/>
        </w:rPr>
        <w:t>Подання</w:t>
      </w:r>
    </w:p>
    <w:p w14:paraId="7F1176F3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5C0D3320" w14:textId="10099AD9" w:rsidR="00AD2CAE" w:rsidRPr="00466DC3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>Прошу Вашо</w:t>
      </w:r>
      <w:r>
        <w:rPr>
          <w:sz w:val="26"/>
          <w:szCs w:val="26"/>
        </w:rPr>
        <w:t>го дозволу</w:t>
      </w:r>
      <w:r w:rsidRPr="00466DC3">
        <w:rPr>
          <w:sz w:val="26"/>
          <w:szCs w:val="26"/>
        </w:rPr>
        <w:t xml:space="preserve"> долучити до участі у Програмі </w:t>
      </w:r>
      <w:r w:rsidRPr="007A0B71">
        <w:rPr>
          <w:sz w:val="26"/>
          <w:szCs w:val="26"/>
        </w:rPr>
        <w:t>«Візит-професор</w:t>
      </w:r>
      <w:r w:rsidRPr="007A0B71">
        <w:rPr>
          <w:color w:val="000000" w:themeColor="text1"/>
          <w:sz w:val="26"/>
          <w:szCs w:val="26"/>
        </w:rPr>
        <w:t>»</w:t>
      </w:r>
      <w:r w:rsidRPr="0037673A">
        <w:rPr>
          <w:color w:val="FF0000"/>
          <w:sz w:val="26"/>
          <w:szCs w:val="26"/>
        </w:rPr>
        <w:t xml:space="preserve"> </w:t>
      </w:r>
      <w:r w:rsidRPr="00466DC3">
        <w:rPr>
          <w:sz w:val="26"/>
          <w:szCs w:val="26"/>
        </w:rPr>
        <w:t>Національного університету «Львівська політехніка» _____ (</w:t>
      </w:r>
      <w:r w:rsidRPr="0037673A">
        <w:rPr>
          <w:i/>
          <w:color w:val="FF0000"/>
          <w:sz w:val="26"/>
          <w:szCs w:val="26"/>
        </w:rPr>
        <w:t>ПІБ українською та англійською мовами згідно паспорта</w:t>
      </w:r>
      <w:r w:rsidRPr="00466DC3">
        <w:rPr>
          <w:sz w:val="26"/>
          <w:szCs w:val="26"/>
        </w:rPr>
        <w:t xml:space="preserve">) ___  </w:t>
      </w:r>
      <w:r w:rsidRPr="0037673A">
        <w:rPr>
          <w:color w:val="FF0000"/>
          <w:sz w:val="26"/>
          <w:szCs w:val="26"/>
        </w:rPr>
        <w:t>(</w:t>
      </w:r>
      <w:r w:rsidRPr="0037673A">
        <w:rPr>
          <w:i/>
          <w:color w:val="FF0000"/>
          <w:sz w:val="26"/>
          <w:szCs w:val="26"/>
        </w:rPr>
        <w:t>науковий ступінь, вчене звання, посада</w:t>
      </w:r>
      <w:r w:rsidRPr="0037673A">
        <w:rPr>
          <w:color w:val="FF0000"/>
          <w:sz w:val="26"/>
          <w:szCs w:val="26"/>
        </w:rPr>
        <w:t>)</w:t>
      </w:r>
      <w:r w:rsidRPr="00466DC3">
        <w:rPr>
          <w:sz w:val="26"/>
          <w:szCs w:val="26"/>
        </w:rPr>
        <w:t xml:space="preserve"> з </w:t>
      </w:r>
      <w:r w:rsidRPr="00EC2E0A">
        <w:rPr>
          <w:color w:val="FF0000"/>
          <w:sz w:val="26"/>
          <w:szCs w:val="26"/>
        </w:rPr>
        <w:t>(</w:t>
      </w:r>
      <w:r w:rsidRPr="00EC2E0A">
        <w:rPr>
          <w:i/>
          <w:color w:val="FF0000"/>
          <w:sz w:val="26"/>
          <w:szCs w:val="26"/>
        </w:rPr>
        <w:t>назва університету, організації, установи</w:t>
      </w:r>
      <w:r w:rsidRPr="00EC2E0A">
        <w:rPr>
          <w:color w:val="FF0000"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 </w:t>
      </w:r>
      <w:r w:rsidRPr="00727952">
        <w:rPr>
          <w:i/>
          <w:color w:val="FF0000"/>
          <w:sz w:val="26"/>
          <w:szCs w:val="26"/>
        </w:rPr>
        <w:t>(місто, країна)</w:t>
      </w:r>
      <w:r w:rsidRPr="00727952">
        <w:rPr>
          <w:color w:val="FF0000"/>
          <w:sz w:val="26"/>
          <w:szCs w:val="26"/>
        </w:rPr>
        <w:t xml:space="preserve">  </w:t>
      </w:r>
      <w:r w:rsidRPr="00466DC3">
        <w:rPr>
          <w:sz w:val="26"/>
          <w:szCs w:val="26"/>
        </w:rPr>
        <w:t xml:space="preserve">у </w:t>
      </w:r>
      <w:r w:rsidRPr="00727952">
        <w:rPr>
          <w:i/>
          <w:color w:val="FF0000"/>
          <w:sz w:val="26"/>
          <w:szCs w:val="26"/>
        </w:rPr>
        <w:t>( дистанційній, змішаній)</w:t>
      </w:r>
      <w:r w:rsidRPr="00727952">
        <w:rPr>
          <w:color w:val="FF0000"/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 xml:space="preserve">   </w:t>
      </w:r>
      <w:r w:rsidRPr="00FF191F">
        <w:rPr>
          <w:sz w:val="26"/>
          <w:szCs w:val="26"/>
        </w:rPr>
        <w:t xml:space="preserve">з </w:t>
      </w:r>
      <w:r>
        <w:rPr>
          <w:sz w:val="26"/>
          <w:szCs w:val="26"/>
        </w:rPr>
        <w:t xml:space="preserve">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</w:t>
      </w:r>
      <w:r>
        <w:rPr>
          <w:sz w:val="26"/>
          <w:szCs w:val="26"/>
        </w:rPr>
        <w:t xml:space="preserve">  терміном ____ </w:t>
      </w:r>
      <w:proofErr w:type="spellStart"/>
      <w:r>
        <w:rPr>
          <w:sz w:val="26"/>
          <w:szCs w:val="26"/>
        </w:rPr>
        <w:t>кал.днів</w:t>
      </w:r>
      <w:proofErr w:type="spellEnd"/>
      <w:r>
        <w:rPr>
          <w:sz w:val="26"/>
          <w:szCs w:val="26"/>
        </w:rPr>
        <w:t>.</w:t>
      </w:r>
    </w:p>
    <w:p w14:paraId="016F2D5E" w14:textId="58CE57E2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 xml:space="preserve">Метою участі </w:t>
      </w:r>
      <w:r>
        <w:rPr>
          <w:sz w:val="26"/>
          <w:szCs w:val="26"/>
        </w:rPr>
        <w:t>науковця</w:t>
      </w:r>
      <w:r w:rsidRPr="00466DC3">
        <w:rPr>
          <w:i/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у </w:t>
      </w:r>
      <w:r w:rsidR="00120218">
        <w:rPr>
          <w:sz w:val="26"/>
          <w:szCs w:val="26"/>
        </w:rPr>
        <w:t>п</w:t>
      </w:r>
      <w:r w:rsidRPr="007A0B71">
        <w:rPr>
          <w:sz w:val="26"/>
          <w:szCs w:val="26"/>
        </w:rPr>
        <w:t xml:space="preserve">рограмі  «Візит-професор» </w:t>
      </w:r>
      <w:r w:rsidRPr="007A0B71">
        <w:rPr>
          <w:color w:val="FF0000"/>
          <w:sz w:val="26"/>
          <w:szCs w:val="26"/>
        </w:rPr>
        <w:t xml:space="preserve"> </w:t>
      </w:r>
      <w:r w:rsidRPr="009C589D">
        <w:rPr>
          <w:color w:val="FF0000"/>
          <w:sz w:val="26"/>
          <w:szCs w:val="26"/>
        </w:rPr>
        <w:t>є  (</w:t>
      </w:r>
      <w:r w:rsidRPr="009C589D">
        <w:rPr>
          <w:i/>
          <w:color w:val="FF0000"/>
          <w:sz w:val="26"/>
          <w:szCs w:val="26"/>
        </w:rPr>
        <w:t xml:space="preserve">читання лекцій з курсу______, читання відкритих лекцій </w:t>
      </w:r>
      <w:r w:rsidR="009C589D" w:rsidRPr="009C589D">
        <w:rPr>
          <w:i/>
          <w:color w:val="FF0000"/>
          <w:sz w:val="26"/>
          <w:szCs w:val="26"/>
        </w:rPr>
        <w:t>на безоплатній основі</w:t>
      </w:r>
      <w:r w:rsidR="00807B1D">
        <w:rPr>
          <w:i/>
          <w:color w:val="FF0000"/>
          <w:sz w:val="26"/>
          <w:szCs w:val="26"/>
        </w:rPr>
        <w:t>,</w:t>
      </w:r>
      <w:r w:rsidR="007A0B71" w:rsidRPr="009C589D">
        <w:rPr>
          <w:i/>
          <w:color w:val="FF0000"/>
          <w:sz w:val="26"/>
          <w:szCs w:val="26"/>
        </w:rPr>
        <w:t xml:space="preserve">  </w:t>
      </w:r>
      <w:r w:rsidRPr="009C589D">
        <w:rPr>
          <w:i/>
          <w:color w:val="FF0000"/>
          <w:sz w:val="26"/>
          <w:szCs w:val="26"/>
        </w:rPr>
        <w:t xml:space="preserve">тощо) </w:t>
      </w:r>
      <w:r w:rsidRPr="00466DC3">
        <w:rPr>
          <w:sz w:val="26"/>
          <w:szCs w:val="26"/>
        </w:rPr>
        <w:t xml:space="preserve">тривалістю ____ годин </w:t>
      </w:r>
      <w:r>
        <w:rPr>
          <w:sz w:val="26"/>
          <w:szCs w:val="26"/>
        </w:rPr>
        <w:t xml:space="preserve"> згідно плану занять.</w:t>
      </w:r>
    </w:p>
    <w:p w14:paraId="741418D8" w14:textId="4EEB1B7D" w:rsidR="00120218" w:rsidRDefault="00120218" w:rsidP="00AD2CAE">
      <w:pPr>
        <w:spacing w:line="360" w:lineRule="auto"/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дистанційної </w:t>
      </w:r>
      <w:r w:rsidRPr="00466DC3">
        <w:rPr>
          <w:sz w:val="26"/>
          <w:szCs w:val="26"/>
        </w:rPr>
        <w:t>участі</w:t>
      </w:r>
      <w:r>
        <w:rPr>
          <w:sz w:val="26"/>
          <w:szCs w:val="26"/>
        </w:rPr>
        <w:t xml:space="preserve"> іноземця </w:t>
      </w:r>
      <w:r w:rsidRPr="00466DC3">
        <w:rPr>
          <w:sz w:val="26"/>
          <w:szCs w:val="26"/>
        </w:rPr>
        <w:t xml:space="preserve">у </w:t>
      </w:r>
      <w:r>
        <w:rPr>
          <w:sz w:val="26"/>
          <w:szCs w:val="26"/>
        </w:rPr>
        <w:t>п</w:t>
      </w:r>
      <w:r w:rsidRPr="00466DC3">
        <w:rPr>
          <w:sz w:val="26"/>
          <w:szCs w:val="26"/>
        </w:rPr>
        <w:t xml:space="preserve">рограмі </w:t>
      </w:r>
      <w:r w:rsidRPr="007A0B71">
        <w:rPr>
          <w:sz w:val="26"/>
          <w:szCs w:val="26"/>
        </w:rPr>
        <w:t>«Візит-професор</w:t>
      </w:r>
      <w:r w:rsidRPr="007A0B71">
        <w:rPr>
          <w:color w:val="000000" w:themeColor="text1"/>
          <w:sz w:val="26"/>
          <w:szCs w:val="26"/>
        </w:rPr>
        <w:t>»</w:t>
      </w:r>
      <w:r>
        <w:rPr>
          <w:sz w:val="26"/>
          <w:szCs w:val="26"/>
        </w:rPr>
        <w:t xml:space="preserve"> прошу призначити </w:t>
      </w:r>
      <w:r>
        <w:rPr>
          <w:i/>
          <w:color w:val="FF0000"/>
          <w:sz w:val="26"/>
          <w:szCs w:val="26"/>
        </w:rPr>
        <w:t>посада</w:t>
      </w:r>
      <w:r w:rsidR="00807B1D">
        <w:rPr>
          <w:i/>
          <w:color w:val="FF0000"/>
          <w:sz w:val="26"/>
          <w:szCs w:val="26"/>
        </w:rPr>
        <w:t>,</w:t>
      </w:r>
      <w:r w:rsidR="00807B1D" w:rsidRPr="00807B1D">
        <w:rPr>
          <w:i/>
          <w:color w:val="FF0000"/>
          <w:sz w:val="26"/>
          <w:szCs w:val="26"/>
        </w:rPr>
        <w:t xml:space="preserve"> </w:t>
      </w:r>
      <w:r w:rsidR="00807B1D">
        <w:rPr>
          <w:i/>
          <w:color w:val="FF0000"/>
          <w:sz w:val="26"/>
          <w:szCs w:val="26"/>
        </w:rPr>
        <w:t xml:space="preserve">ПІБ </w:t>
      </w:r>
      <w:r w:rsidR="00807B1D">
        <w:rPr>
          <w:i/>
          <w:color w:val="FF0000"/>
          <w:sz w:val="26"/>
          <w:szCs w:val="26"/>
        </w:rPr>
        <w:t>(</w:t>
      </w:r>
      <w:bookmarkStart w:id="0" w:name="_GoBack"/>
      <w:bookmarkEnd w:id="0"/>
      <w:r>
        <w:rPr>
          <w:i/>
          <w:color w:val="FF0000"/>
          <w:sz w:val="26"/>
          <w:szCs w:val="26"/>
        </w:rPr>
        <w:t>повністю</w:t>
      </w:r>
      <w:r w:rsidR="00807B1D">
        <w:rPr>
          <w:i/>
          <w:color w:val="FF0000"/>
          <w:sz w:val="26"/>
          <w:szCs w:val="26"/>
        </w:rPr>
        <w:t>)</w:t>
      </w:r>
    </w:p>
    <w:p w14:paraId="212C215A" w14:textId="77777777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19BEDFDD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4A9ED16D" w14:textId="544FC2AE" w:rsidR="00AD2CAE" w:rsidRPr="00FF191F" w:rsidRDefault="00AD2CAE" w:rsidP="00AD2CAE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9D52444" w14:textId="77777777" w:rsidR="00AD2CAE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0DD28CF" w14:textId="77777777" w:rsidR="00AD2CAE" w:rsidRPr="00FF191F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3A2E0DBC" w14:textId="77777777" w:rsidR="00D9048D" w:rsidRDefault="00D9048D" w:rsidP="00D9048D">
      <w:pPr>
        <w:ind w:right="-142"/>
        <w:rPr>
          <w:sz w:val="26"/>
          <w:szCs w:val="26"/>
        </w:rPr>
      </w:pPr>
    </w:p>
    <w:p w14:paraId="5A6C98AC" w14:textId="36AE9603" w:rsidR="00282881" w:rsidRPr="00991A3D" w:rsidRDefault="00AD2CAE" w:rsidP="00D9048D">
      <w:pPr>
        <w:ind w:right="-142"/>
        <w:rPr>
          <w:bCs/>
          <w:i/>
          <w:iCs/>
          <w:color w:val="FF0000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</w:p>
    <w:p w14:paraId="15CAF849" w14:textId="77777777" w:rsidR="00B07BEC" w:rsidRDefault="00B07B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FC160D9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8AD694E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FADB491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1E54BEC3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34271190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097017E2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24C4CEB" w14:textId="77777777" w:rsidR="00460014" w:rsidRPr="003C1B38" w:rsidRDefault="00460014" w:rsidP="00460014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 w:rsidRPr="003C1B38">
        <w:rPr>
          <w:b/>
          <w:color w:val="FF0000"/>
          <w:sz w:val="28"/>
          <w:szCs w:val="28"/>
          <w:lang w:val="ru-RU"/>
        </w:rPr>
        <w:t>___________________</w:t>
      </w:r>
    </w:p>
    <w:p w14:paraId="218371C4" w14:textId="77777777" w:rsidR="00E604E8" w:rsidRPr="00E604E8" w:rsidRDefault="00C32020" w:rsidP="003A0EBD">
      <w:pPr>
        <w:jc w:val="both"/>
        <w:rPr>
          <w:b/>
          <w:color w:val="FF0000"/>
          <w:sz w:val="28"/>
          <w:szCs w:val="28"/>
        </w:rPr>
      </w:pPr>
      <w:r w:rsidRPr="008869FD">
        <w:rPr>
          <w:color w:val="FF0000"/>
          <w:sz w:val="28"/>
          <w:szCs w:val="28"/>
        </w:rPr>
        <w:t>*Пакет документів для виготовлення наказу здавати в к.</w:t>
      </w:r>
      <w:r w:rsidRPr="00E604E8">
        <w:rPr>
          <w:color w:val="FF0000"/>
          <w:sz w:val="28"/>
          <w:szCs w:val="28"/>
        </w:rPr>
        <w:t xml:space="preserve">342 </w:t>
      </w:r>
      <w:r w:rsidR="00E604E8" w:rsidRPr="00E604E8">
        <w:rPr>
          <w:b/>
          <w:color w:val="FF0000"/>
          <w:sz w:val="28"/>
          <w:szCs w:val="28"/>
        </w:rPr>
        <w:t>мінімум за 5 робочих днів.</w:t>
      </w:r>
    </w:p>
    <w:p w14:paraId="592807D5" w14:textId="55648290" w:rsidR="00460014" w:rsidRPr="003C1B38" w:rsidRDefault="00460014" w:rsidP="00460014">
      <w:pPr>
        <w:spacing w:line="240" w:lineRule="atLeast"/>
        <w:jc w:val="both"/>
        <w:rPr>
          <w:color w:val="FF0000"/>
          <w:sz w:val="28"/>
          <w:szCs w:val="28"/>
        </w:rPr>
      </w:pPr>
      <w:r w:rsidRPr="003C1B38">
        <w:rPr>
          <w:color w:val="FF0000"/>
          <w:sz w:val="28"/>
          <w:szCs w:val="28"/>
        </w:rPr>
        <w:t>*Дати</w:t>
      </w:r>
      <w:r>
        <w:rPr>
          <w:color w:val="FF0000"/>
          <w:sz w:val="28"/>
          <w:szCs w:val="28"/>
        </w:rPr>
        <w:t xml:space="preserve"> початку та закінчення події  </w:t>
      </w:r>
      <w:r w:rsidRPr="003C1B38">
        <w:rPr>
          <w:color w:val="FF0000"/>
          <w:sz w:val="28"/>
          <w:szCs w:val="28"/>
        </w:rPr>
        <w:t xml:space="preserve">у подання та у плані занять мають </w:t>
      </w:r>
      <w:r>
        <w:rPr>
          <w:color w:val="FF0000"/>
          <w:sz w:val="28"/>
          <w:szCs w:val="28"/>
        </w:rPr>
        <w:t>бути однаковими.</w:t>
      </w:r>
    </w:p>
    <w:p w14:paraId="3892B978" w14:textId="4089B97B" w:rsidR="00AD2CAE" w:rsidRPr="00FF191F" w:rsidRDefault="00A572C2" w:rsidP="00725958">
      <w:pPr>
        <w:spacing w:line="240" w:lineRule="atLeast"/>
        <w:jc w:val="both"/>
        <w:rPr>
          <w:bCs/>
          <w:i/>
          <w:iCs/>
          <w:caps/>
        </w:rPr>
      </w:pPr>
      <w:r w:rsidRPr="00A572C2">
        <w:rPr>
          <w:color w:val="FF0000"/>
          <w:sz w:val="28"/>
          <w:szCs w:val="28"/>
        </w:rPr>
        <w:t xml:space="preserve">*разом з подання додається - Інформація про </w:t>
      </w:r>
      <w:r w:rsidR="000E6D42" w:rsidRPr="000E6D42">
        <w:rPr>
          <w:color w:val="FF0000"/>
          <w:sz w:val="26"/>
          <w:szCs w:val="26"/>
        </w:rPr>
        <w:t>«Візит-професор</w:t>
      </w:r>
      <w:r w:rsidR="000E6D42">
        <w:rPr>
          <w:color w:val="FF0000"/>
          <w:sz w:val="26"/>
          <w:szCs w:val="26"/>
        </w:rPr>
        <w:t>а</w:t>
      </w:r>
      <w:r w:rsidR="000E6D42" w:rsidRPr="000E6D42">
        <w:rPr>
          <w:color w:val="FF0000"/>
          <w:sz w:val="26"/>
          <w:szCs w:val="26"/>
        </w:rPr>
        <w:t xml:space="preserve">»  </w:t>
      </w:r>
      <w:r w:rsidRPr="00A572C2">
        <w:rPr>
          <w:color w:val="FF0000"/>
          <w:sz w:val="28"/>
          <w:szCs w:val="28"/>
        </w:rPr>
        <w:t>» (</w:t>
      </w:r>
      <w:r w:rsidRPr="00A572C2">
        <w:rPr>
          <w:color w:val="FF0000"/>
          <w:sz w:val="28"/>
          <w:szCs w:val="28"/>
          <w:lang w:val="en-US"/>
        </w:rPr>
        <w:t>CV</w:t>
      </w:r>
      <w:r w:rsidRPr="00A572C2">
        <w:rPr>
          <w:color w:val="FF0000"/>
          <w:sz w:val="28"/>
          <w:szCs w:val="28"/>
          <w:lang w:val="ru-RU"/>
        </w:rPr>
        <w:t xml:space="preserve"> </w:t>
      </w:r>
      <w:r w:rsidRPr="00A572C2">
        <w:rPr>
          <w:color w:val="FF0000"/>
          <w:sz w:val="28"/>
          <w:szCs w:val="28"/>
        </w:rPr>
        <w:t xml:space="preserve">у форматі </w:t>
      </w:r>
      <w:proofErr w:type="spellStart"/>
      <w:r w:rsidRPr="00A572C2">
        <w:rPr>
          <w:color w:val="FF0000"/>
          <w:sz w:val="28"/>
          <w:szCs w:val="28"/>
          <w:lang w:val="en-US"/>
        </w:rPr>
        <w:t>Europass</w:t>
      </w:r>
      <w:proofErr w:type="spellEnd"/>
      <w:r w:rsidRPr="00A572C2">
        <w:rPr>
          <w:color w:val="FF0000"/>
          <w:sz w:val="28"/>
          <w:szCs w:val="28"/>
          <w:lang w:val="ru-RU"/>
        </w:rPr>
        <w:t>)</w:t>
      </w:r>
    </w:p>
    <w:p w14:paraId="31E5B215" w14:textId="77777777" w:rsidR="002C345B" w:rsidRDefault="002C345B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</w:p>
    <w:p w14:paraId="55B440D3" w14:textId="77777777" w:rsidR="006D47B9" w:rsidRDefault="006D47B9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</w:p>
    <w:p w14:paraId="489BCB78" w14:textId="21A8DCE9" w:rsidR="00282881" w:rsidRPr="00FF191F" w:rsidRDefault="00FA7B2F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lastRenderedPageBreak/>
        <w:t>План занять</w:t>
      </w:r>
      <w:r w:rsidR="00282881"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 </w:t>
      </w:r>
    </w:p>
    <w:p w14:paraId="1BD996E8" w14:textId="206548DD" w:rsidR="00282881" w:rsidRPr="00895D99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057F13B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724B16A" w14:textId="77777777" w:rsidR="00282881" w:rsidRPr="00AD5FC6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55B73075" w14:textId="33B6CA3D" w:rsidR="001F616D" w:rsidRPr="00AD5FC6" w:rsidRDefault="001F616D" w:rsidP="00BA1D0D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</w:t>
      </w:r>
      <w:r w:rsidR="009D1FAA" w:rsidRPr="00AD5FC6">
        <w:rPr>
          <w:i/>
          <w:sz w:val="26"/>
          <w:szCs w:val="26"/>
        </w:rPr>
        <w:t xml:space="preserve"> дисципліни</w:t>
      </w:r>
    </w:p>
    <w:p w14:paraId="6FCAE991" w14:textId="77777777" w:rsidR="009D1FAA" w:rsidRPr="00FF191F" w:rsidRDefault="009D1FAA" w:rsidP="00BA1D0D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2242" w:rsidRPr="00FF191F" w14:paraId="2A75E34D" w14:textId="5B173640" w:rsidTr="000F2242">
        <w:trPr>
          <w:trHeight w:val="94"/>
        </w:trPr>
        <w:tc>
          <w:tcPr>
            <w:tcW w:w="2552" w:type="dxa"/>
            <w:vAlign w:val="center"/>
          </w:tcPr>
          <w:p w14:paraId="566F638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A4AE61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7669362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3D503CE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4A3E558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3BE66AE" w14:textId="127A01B4" w:rsidR="000F2242" w:rsidRPr="00FF191F" w:rsidRDefault="00165689" w:rsidP="00165689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ED6658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2489111D" w14:textId="7D46E48A" w:rsidR="000F2242" w:rsidRPr="00FF191F" w:rsidRDefault="004B7E43" w:rsidP="00BA1D0D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</w:t>
            </w:r>
            <w:r w:rsidR="000F2242" w:rsidRPr="00FF191F">
              <w:rPr>
                <w:sz w:val="26"/>
                <w:szCs w:val="26"/>
              </w:rPr>
              <w:t>удиторії</w:t>
            </w:r>
            <w:proofErr w:type="spellEnd"/>
            <w:r w:rsidR="000F2242" w:rsidRPr="00FF191F">
              <w:rPr>
                <w:sz w:val="26"/>
                <w:szCs w:val="26"/>
              </w:rPr>
              <w:t>, корпус</w:t>
            </w:r>
          </w:p>
        </w:tc>
      </w:tr>
      <w:tr w:rsidR="000F2242" w:rsidRPr="00FF191F" w14:paraId="0E622B8E" w14:textId="39625389" w:rsidTr="000F2242">
        <w:trPr>
          <w:trHeight w:val="93"/>
        </w:trPr>
        <w:tc>
          <w:tcPr>
            <w:tcW w:w="2552" w:type="dxa"/>
          </w:tcPr>
          <w:p w14:paraId="079DBC65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495123B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8D4FA9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D9DCF5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A2812B3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2B8BF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0176C9B" w14:textId="7DA5F485" w:rsidTr="000F2242">
        <w:trPr>
          <w:trHeight w:val="93"/>
        </w:trPr>
        <w:tc>
          <w:tcPr>
            <w:tcW w:w="2552" w:type="dxa"/>
          </w:tcPr>
          <w:p w14:paraId="672DA7D9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5D8D11B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EC6F5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477633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32651A8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2A2987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1E8723EF" w14:textId="12BEDFED" w:rsidTr="000F2242">
        <w:trPr>
          <w:trHeight w:val="93"/>
        </w:trPr>
        <w:tc>
          <w:tcPr>
            <w:tcW w:w="2552" w:type="dxa"/>
          </w:tcPr>
          <w:p w14:paraId="0DAE303B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E7D0A9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0B5349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387060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DFF84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A135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72B1EF7B" w14:textId="268A9400" w:rsidTr="000F2242">
        <w:trPr>
          <w:trHeight w:val="93"/>
        </w:trPr>
        <w:tc>
          <w:tcPr>
            <w:tcW w:w="2552" w:type="dxa"/>
          </w:tcPr>
          <w:p w14:paraId="417A4A5C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0B8390A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51195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F4684DD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63CCB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D5C86D6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459A13FD" w14:textId="51AD9A7B" w:rsidTr="000F2242">
        <w:trPr>
          <w:trHeight w:val="93"/>
        </w:trPr>
        <w:tc>
          <w:tcPr>
            <w:tcW w:w="2552" w:type="dxa"/>
          </w:tcPr>
          <w:p w14:paraId="2F3D41D0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C1293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FAE34F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932609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CB1370F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0C394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E7A2301" w14:textId="4BFD1A8D" w:rsidTr="000F2242">
        <w:trPr>
          <w:trHeight w:val="93"/>
        </w:trPr>
        <w:tc>
          <w:tcPr>
            <w:tcW w:w="2552" w:type="dxa"/>
          </w:tcPr>
          <w:p w14:paraId="42FDAD12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18E575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5D6303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50547A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69A09E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7F065F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6E9DB986" w14:textId="13833CCB" w:rsidR="001F616D" w:rsidRPr="00FF191F" w:rsidRDefault="001F616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33E3338E" w14:textId="44A3E199" w:rsidR="009D1FAA" w:rsidRDefault="009D1FAA" w:rsidP="00B71F37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 w:rsidR="009C26CF">
        <w:rPr>
          <w:sz w:val="26"/>
          <w:szCs w:val="26"/>
        </w:rPr>
        <w:tab/>
      </w:r>
      <w:r w:rsidR="009C26CF">
        <w:rPr>
          <w:sz w:val="26"/>
          <w:szCs w:val="26"/>
        </w:rPr>
        <w:tab/>
      </w:r>
      <w:r w:rsidR="009C26CF">
        <w:rPr>
          <w:sz w:val="26"/>
          <w:szCs w:val="26"/>
        </w:rPr>
        <w:tab/>
      </w:r>
      <w:r w:rsidR="006C33D3" w:rsidRPr="00D7606B">
        <w:rPr>
          <w:color w:val="FF0000"/>
          <w:sz w:val="26"/>
          <w:szCs w:val="26"/>
        </w:rPr>
        <w:t xml:space="preserve"> </w:t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B71F37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059E199F" w14:textId="77777777" w:rsidR="00315CC6" w:rsidRPr="00FF191F" w:rsidRDefault="00315CC6" w:rsidP="00B71F37">
      <w:pPr>
        <w:rPr>
          <w:sz w:val="26"/>
          <w:szCs w:val="26"/>
        </w:rPr>
      </w:pPr>
    </w:p>
    <w:p w14:paraId="2E3D9B64" w14:textId="787AC55C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 w:rsidR="00B71F37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6C33D3" w:rsidRPr="00FF191F">
        <w:rPr>
          <w:sz w:val="26"/>
          <w:szCs w:val="26"/>
        </w:rPr>
        <w:tab/>
      </w:r>
      <w:r w:rsidR="00D21D5D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4B3FBE22" w14:textId="0232F8AD" w:rsidR="00B71F37" w:rsidRDefault="00D21D5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</w:p>
    <w:p w14:paraId="0C7F05C7" w14:textId="77777777" w:rsidR="001F616D" w:rsidRPr="00FF191F" w:rsidRDefault="001F616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00D4A7C" w14:textId="18F24354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інституту</w:t>
      </w:r>
      <w:r w:rsidR="006C33D3" w:rsidRPr="00FF191F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62025" w:rsidRPr="00FF191F">
        <w:rPr>
          <w:sz w:val="26"/>
          <w:szCs w:val="26"/>
        </w:rPr>
        <w:tab/>
      </w:r>
      <w:r w:rsidR="00D21D5D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18EF2A73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7F43506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143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830F6B6" w14:textId="1D3B0A1B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29756E00" w14:textId="77777777" w:rsidR="00282881" w:rsidRPr="00FF191F" w:rsidRDefault="00B847F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</w:t>
      </w:r>
      <w:r w:rsidR="009D1FAA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1909AD3A" w14:textId="22E81DD7" w:rsidR="00282881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="005E1B68"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="005E1B68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23473887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7D3F79" w:rsidRPr="00FF191F" w14:paraId="47F68B04" w14:textId="0FE2089A" w:rsidTr="000D7EA5">
        <w:trPr>
          <w:trHeight w:val="94"/>
        </w:trPr>
        <w:tc>
          <w:tcPr>
            <w:tcW w:w="2977" w:type="dxa"/>
            <w:vAlign w:val="center"/>
          </w:tcPr>
          <w:p w14:paraId="7E505E31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6C3A851E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1C11D1E7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72AE4416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2276F089" w14:textId="4CCF5DA3" w:rsidR="007D3F79" w:rsidRPr="00543E45" w:rsidRDefault="00543E45" w:rsidP="0092706A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</w:t>
            </w:r>
            <w:r w:rsidR="0092706A">
              <w:rPr>
                <w:b/>
                <w:sz w:val="26"/>
                <w:szCs w:val="26"/>
                <w:lang w:val="en-US"/>
              </w:rPr>
              <w:t>o</w:t>
            </w:r>
            <w:r>
              <w:rPr>
                <w:b/>
                <w:sz w:val="26"/>
                <w:szCs w:val="26"/>
                <w:lang w:val="en-US"/>
              </w:rPr>
              <w:t>nference ID and password</w:t>
            </w:r>
          </w:p>
        </w:tc>
        <w:tc>
          <w:tcPr>
            <w:tcW w:w="1418" w:type="dxa"/>
          </w:tcPr>
          <w:p w14:paraId="79E3A06C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6D70B51D" w14:textId="670304FF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7D3F79" w:rsidRPr="00FF191F" w14:paraId="301FF30A" w14:textId="17E10A15" w:rsidTr="000D7EA5">
        <w:trPr>
          <w:trHeight w:val="93"/>
        </w:trPr>
        <w:tc>
          <w:tcPr>
            <w:tcW w:w="2977" w:type="dxa"/>
          </w:tcPr>
          <w:p w14:paraId="583FEAB9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271CA5F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11861C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F6CEA9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407052A9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4C748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D74E49B" w14:textId="231E97DD" w:rsidTr="000D7EA5">
        <w:trPr>
          <w:trHeight w:val="93"/>
        </w:trPr>
        <w:tc>
          <w:tcPr>
            <w:tcW w:w="2977" w:type="dxa"/>
          </w:tcPr>
          <w:p w14:paraId="54BB91B6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3AD1CD1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DB6646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9372E0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4ED44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7B4BDB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CD7D6BE" w14:textId="1BDE2949" w:rsidTr="000D7EA5">
        <w:trPr>
          <w:trHeight w:val="93"/>
        </w:trPr>
        <w:tc>
          <w:tcPr>
            <w:tcW w:w="2977" w:type="dxa"/>
          </w:tcPr>
          <w:p w14:paraId="7872E55F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AD67042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F9D92D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B16BC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25548D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4E2A44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2B9D495" w14:textId="75C4C13B" w:rsidTr="000D7EA5">
        <w:trPr>
          <w:trHeight w:val="93"/>
        </w:trPr>
        <w:tc>
          <w:tcPr>
            <w:tcW w:w="2977" w:type="dxa"/>
          </w:tcPr>
          <w:p w14:paraId="6F55F5D0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FC40EA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72A0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5B94FE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7DF7B3CE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835F04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0FE4120" w14:textId="68502A76" w:rsidTr="000D7EA5">
        <w:trPr>
          <w:trHeight w:val="93"/>
        </w:trPr>
        <w:tc>
          <w:tcPr>
            <w:tcW w:w="2977" w:type="dxa"/>
          </w:tcPr>
          <w:p w14:paraId="4E1D1D96" w14:textId="2663643C" w:rsidR="007D3F79" w:rsidRPr="00FF191F" w:rsidRDefault="000D7EA5" w:rsidP="00BA1D0D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E04EB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DDC5E5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A1BBE4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5600DCD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679DA1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7F634E33" w14:textId="6BAF98E9" w:rsidTr="000D7EA5">
        <w:trPr>
          <w:trHeight w:val="93"/>
        </w:trPr>
        <w:tc>
          <w:tcPr>
            <w:tcW w:w="2977" w:type="dxa"/>
          </w:tcPr>
          <w:p w14:paraId="55151F52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65F7D8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86098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CCA90D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222E2C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A8A219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FBBED2C" w14:textId="77777777" w:rsidR="009D1FAA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786612B" w14:textId="050270E1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6C33D3" w:rsidRPr="00FF191F">
        <w:rPr>
          <w:rFonts w:ascii="Times New Roman" w:hAnsi="Times New Roman" w:cs="Times New Roman"/>
          <w:sz w:val="26"/>
          <w:szCs w:val="26"/>
          <w:lang w:val="en-US"/>
        </w:rPr>
        <w:t>/guest lecturer</w:t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494A5A3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447458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3E6D98F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0D262C92" w14:textId="4A4B1CA5" w:rsidR="003C1B38" w:rsidRPr="003C1B38" w:rsidRDefault="008A6CEC" w:rsidP="00BC1C53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</w:t>
      </w:r>
      <w:r w:rsidR="00D62025" w:rsidRPr="00FF191F">
        <w:rPr>
          <w:rFonts w:ascii="Times New Roman" w:hAnsi="Times New Roman" w:cs="Times New Roman"/>
          <w:sz w:val="26"/>
          <w:szCs w:val="26"/>
        </w:rPr>
        <w:t>tute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sectPr w:rsidR="003C1B38" w:rsidRPr="003C1B38" w:rsidSect="004A5D11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3CF9"/>
    <w:rsid w:val="00034FED"/>
    <w:rsid w:val="000500A4"/>
    <w:rsid w:val="00051392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E6D42"/>
    <w:rsid w:val="000F2242"/>
    <w:rsid w:val="000F6DF9"/>
    <w:rsid w:val="00104245"/>
    <w:rsid w:val="00114DF8"/>
    <w:rsid w:val="0012021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A59FA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51532"/>
    <w:rsid w:val="00251AE7"/>
    <w:rsid w:val="00274629"/>
    <w:rsid w:val="00281905"/>
    <w:rsid w:val="00282881"/>
    <w:rsid w:val="0028360F"/>
    <w:rsid w:val="00284669"/>
    <w:rsid w:val="00294B2C"/>
    <w:rsid w:val="002955E9"/>
    <w:rsid w:val="002A5945"/>
    <w:rsid w:val="002B304D"/>
    <w:rsid w:val="002B79BD"/>
    <w:rsid w:val="002C1426"/>
    <w:rsid w:val="002C345B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15CC6"/>
    <w:rsid w:val="00327FCF"/>
    <w:rsid w:val="00332778"/>
    <w:rsid w:val="00334923"/>
    <w:rsid w:val="0036012E"/>
    <w:rsid w:val="003621DD"/>
    <w:rsid w:val="00362D7F"/>
    <w:rsid w:val="003662BE"/>
    <w:rsid w:val="0038498C"/>
    <w:rsid w:val="00385B7B"/>
    <w:rsid w:val="003928CB"/>
    <w:rsid w:val="00397D70"/>
    <w:rsid w:val="003A0EBD"/>
    <w:rsid w:val="003A52D6"/>
    <w:rsid w:val="003B1563"/>
    <w:rsid w:val="003B65EA"/>
    <w:rsid w:val="003C1B38"/>
    <w:rsid w:val="003C4396"/>
    <w:rsid w:val="003D5B70"/>
    <w:rsid w:val="003D5D2E"/>
    <w:rsid w:val="003D727A"/>
    <w:rsid w:val="003E4090"/>
    <w:rsid w:val="003E4708"/>
    <w:rsid w:val="003E5427"/>
    <w:rsid w:val="003E7F66"/>
    <w:rsid w:val="003F61D0"/>
    <w:rsid w:val="003F69D2"/>
    <w:rsid w:val="004168D0"/>
    <w:rsid w:val="004215EB"/>
    <w:rsid w:val="004344A0"/>
    <w:rsid w:val="00437591"/>
    <w:rsid w:val="00460014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06D76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2971"/>
    <w:rsid w:val="005E04BA"/>
    <w:rsid w:val="005E1B68"/>
    <w:rsid w:val="005F4A6C"/>
    <w:rsid w:val="005F5637"/>
    <w:rsid w:val="005F62A1"/>
    <w:rsid w:val="006005B3"/>
    <w:rsid w:val="00614A72"/>
    <w:rsid w:val="00617AED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7B9"/>
    <w:rsid w:val="006D4A2C"/>
    <w:rsid w:val="006D5192"/>
    <w:rsid w:val="006E5364"/>
    <w:rsid w:val="0070034E"/>
    <w:rsid w:val="007074F1"/>
    <w:rsid w:val="00714759"/>
    <w:rsid w:val="0072207B"/>
    <w:rsid w:val="00722757"/>
    <w:rsid w:val="00725958"/>
    <w:rsid w:val="00731628"/>
    <w:rsid w:val="00733E58"/>
    <w:rsid w:val="0073485E"/>
    <w:rsid w:val="007356AC"/>
    <w:rsid w:val="00743C74"/>
    <w:rsid w:val="00747B92"/>
    <w:rsid w:val="0076043D"/>
    <w:rsid w:val="00784F16"/>
    <w:rsid w:val="0078624B"/>
    <w:rsid w:val="00791176"/>
    <w:rsid w:val="00792D53"/>
    <w:rsid w:val="00794460"/>
    <w:rsid w:val="007A0B71"/>
    <w:rsid w:val="007B38EA"/>
    <w:rsid w:val="007B6E58"/>
    <w:rsid w:val="007C05E3"/>
    <w:rsid w:val="007C66CE"/>
    <w:rsid w:val="007D3F79"/>
    <w:rsid w:val="007E0EFE"/>
    <w:rsid w:val="007E36D8"/>
    <w:rsid w:val="007F0690"/>
    <w:rsid w:val="00807B1D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869FD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91A3D"/>
    <w:rsid w:val="009A659E"/>
    <w:rsid w:val="009B7D5A"/>
    <w:rsid w:val="009B7FE7"/>
    <w:rsid w:val="009C26CF"/>
    <w:rsid w:val="009C3686"/>
    <w:rsid w:val="009C5372"/>
    <w:rsid w:val="009C5388"/>
    <w:rsid w:val="009C589D"/>
    <w:rsid w:val="009C5D27"/>
    <w:rsid w:val="009C77DE"/>
    <w:rsid w:val="009C77E4"/>
    <w:rsid w:val="009D1FAA"/>
    <w:rsid w:val="009D3CF8"/>
    <w:rsid w:val="009E27DB"/>
    <w:rsid w:val="009E321A"/>
    <w:rsid w:val="009E56B6"/>
    <w:rsid w:val="009F237B"/>
    <w:rsid w:val="009F7B4E"/>
    <w:rsid w:val="00A05D9F"/>
    <w:rsid w:val="00A228FE"/>
    <w:rsid w:val="00A32507"/>
    <w:rsid w:val="00A33EDC"/>
    <w:rsid w:val="00A34822"/>
    <w:rsid w:val="00A43CBF"/>
    <w:rsid w:val="00A50915"/>
    <w:rsid w:val="00A520D9"/>
    <w:rsid w:val="00A5299D"/>
    <w:rsid w:val="00A572C2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2CAE"/>
    <w:rsid w:val="00AD317E"/>
    <w:rsid w:val="00AD5FC6"/>
    <w:rsid w:val="00AF0E0E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36EF5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1C53"/>
    <w:rsid w:val="00BC730C"/>
    <w:rsid w:val="00BD223F"/>
    <w:rsid w:val="00BD7EF0"/>
    <w:rsid w:val="00BE4A65"/>
    <w:rsid w:val="00C046DB"/>
    <w:rsid w:val="00C06867"/>
    <w:rsid w:val="00C06A87"/>
    <w:rsid w:val="00C07EF0"/>
    <w:rsid w:val="00C267B8"/>
    <w:rsid w:val="00C32020"/>
    <w:rsid w:val="00C43824"/>
    <w:rsid w:val="00C44294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F1177"/>
    <w:rsid w:val="00D00D16"/>
    <w:rsid w:val="00D03F0C"/>
    <w:rsid w:val="00D056F2"/>
    <w:rsid w:val="00D132B3"/>
    <w:rsid w:val="00D21D5D"/>
    <w:rsid w:val="00D30E9C"/>
    <w:rsid w:val="00D422AE"/>
    <w:rsid w:val="00D512CB"/>
    <w:rsid w:val="00D54BF2"/>
    <w:rsid w:val="00D60F50"/>
    <w:rsid w:val="00D62025"/>
    <w:rsid w:val="00D67CA8"/>
    <w:rsid w:val="00D70149"/>
    <w:rsid w:val="00D74188"/>
    <w:rsid w:val="00D7606B"/>
    <w:rsid w:val="00D81DF6"/>
    <w:rsid w:val="00D9048D"/>
    <w:rsid w:val="00D951E6"/>
    <w:rsid w:val="00DA0216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04E8"/>
    <w:rsid w:val="00E64EB0"/>
    <w:rsid w:val="00E655C7"/>
    <w:rsid w:val="00E70300"/>
    <w:rsid w:val="00E70FB8"/>
    <w:rsid w:val="00E76B84"/>
    <w:rsid w:val="00E86B7A"/>
    <w:rsid w:val="00E95482"/>
    <w:rsid w:val="00EA3DE5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91552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D6B9B810-38DA-452D-A9BE-F2DE2655D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3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E9402-C0DE-421E-B82C-113FCD1F9B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1343</Words>
  <Characters>767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81</cp:revision>
  <cp:lastPrinted>2021-12-21T10:48:00Z</cp:lastPrinted>
  <dcterms:created xsi:type="dcterms:W3CDTF">2021-11-22T15:13:00Z</dcterms:created>
  <dcterms:modified xsi:type="dcterms:W3CDTF">2025-12-17T11:59:00Z</dcterms:modified>
</cp:coreProperties>
</file>